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2A33" w:rsidRPr="00C23224" w:rsidRDefault="00C23224">
      <w:pPr>
        <w:rPr>
          <w:rFonts w:ascii="Times New Roman" w:hAnsi="Times New Roman" w:cs="Times New Roman"/>
          <w:sz w:val="24"/>
          <w:szCs w:val="24"/>
        </w:rPr>
      </w:pPr>
      <w:r w:rsidRPr="00C23224">
        <w:rPr>
          <w:rFonts w:ascii="Times New Roman" w:hAnsi="Times New Roman" w:cs="Times New Roman"/>
          <w:sz w:val="24"/>
          <w:szCs w:val="24"/>
        </w:rPr>
        <w:t>Supplementary table S1. SureSelect panel list of 83 genes</w:t>
      </w:r>
    </w:p>
    <w:tbl>
      <w:tblPr>
        <w:tblW w:w="7440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480"/>
        <w:gridCol w:w="2480"/>
        <w:gridCol w:w="2480"/>
      </w:tblGrid>
      <w:tr w:rsidR="00C23224" w:rsidRPr="00C23224" w:rsidTr="00C23224">
        <w:trPr>
          <w:trHeight w:val="330"/>
        </w:trPr>
        <w:tc>
          <w:tcPr>
            <w:tcW w:w="24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BF76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NVs, INDELs, CNVs</w:t>
            </w:r>
            <w:r w:rsidR="001D5806" w:rsidRPr="00C23224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bookmarkStart w:id="0" w:name="_GoBack"/>
            <w:bookmarkEnd w:id="0"/>
          </w:p>
        </w:tc>
        <w:tc>
          <w:tcPr>
            <w:tcW w:w="24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BF76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earrangement</w:t>
            </w:r>
          </w:p>
        </w:tc>
        <w:tc>
          <w:tcPr>
            <w:tcW w:w="24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BF76B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romoter</w:t>
            </w:r>
          </w:p>
        </w:tc>
      </w:tr>
      <w:tr w:rsidR="00C23224" w:rsidRPr="00C23224" w:rsidTr="00C23224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BL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LK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TERT</w:t>
            </w:r>
          </w:p>
        </w:tc>
      </w:tr>
      <w:tr w:rsidR="00C23224" w:rsidRPr="00C23224" w:rsidTr="00C23224">
        <w:trPr>
          <w:trHeight w:val="345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KT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ET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KT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OS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KT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PC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RID1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RID1B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RID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T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TRX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URK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AURKB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BCL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BRAF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BRCA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BRCA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DH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DK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DK6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DKN2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NBB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SF1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DR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EGF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EPHB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ERBB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ERBB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ERBB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EWSR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EZH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BXW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GFR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GFR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GFR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FLT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GNA1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GNAQ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GNA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HNF1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HRA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IDH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IDH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IGF1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ITK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JAK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JAK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JAK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KD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KIT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KRA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DM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ET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LH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PL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TO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F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OTCH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PM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RA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TRK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DGFR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DGFRB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IK3C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IK3R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TCH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TCH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TE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PTPN1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RB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MAD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MARCB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MO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RC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TK1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YK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TMPRSS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TOP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3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TP5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C23224" w:rsidRPr="00C23224" w:rsidTr="00C23224">
        <w:trPr>
          <w:trHeight w:val="345"/>
        </w:trPr>
        <w:tc>
          <w:tcPr>
            <w:tcW w:w="2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VHL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23224" w:rsidRPr="00C23224" w:rsidRDefault="00C23224" w:rsidP="00C2322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C23224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</w:tbl>
    <w:p w:rsidR="00C23224" w:rsidRPr="00C23224" w:rsidRDefault="00C23224" w:rsidP="00C23224">
      <w:pPr>
        <w:rPr>
          <w:rFonts w:ascii="Times New Roman" w:hAnsi="Times New Roman" w:cs="Times New Roman"/>
          <w:sz w:val="24"/>
          <w:szCs w:val="24"/>
        </w:rPr>
      </w:pPr>
      <w:r w:rsidRPr="00C23224">
        <w:rPr>
          <w:rFonts w:ascii="Times New Roman" w:hAnsi="Times New Roman" w:cs="Times New Roman"/>
          <w:sz w:val="24"/>
          <w:szCs w:val="24"/>
        </w:rPr>
        <w:lastRenderedPageBreak/>
        <w:t>* CNVs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C23224">
        <w:t xml:space="preserve"> </w:t>
      </w:r>
      <w:r w:rsidRPr="00C23224">
        <w:rPr>
          <w:rFonts w:ascii="Times New Roman" w:hAnsi="Times New Roman" w:cs="Times New Roman"/>
          <w:sz w:val="24"/>
          <w:szCs w:val="24"/>
        </w:rPr>
        <w:t>copy number variants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 w:rsidRPr="00C23224">
        <w:rPr>
          <w:rFonts w:ascii="Times New Roman" w:hAnsi="Times New Roman" w:cs="Times New Roman"/>
          <w:sz w:val="24"/>
          <w:szCs w:val="24"/>
        </w:rPr>
        <w:t xml:space="preserve"> INDELs, insertions/deletions</w:t>
      </w:r>
      <w:r>
        <w:rPr>
          <w:rFonts w:ascii="Times New Roman" w:hAnsi="Times New Roman" w:cs="Times New Roman" w:hint="eastAsia"/>
          <w:sz w:val="24"/>
          <w:szCs w:val="24"/>
        </w:rPr>
        <w:t>;</w:t>
      </w:r>
      <w:r w:rsidRPr="00C23224">
        <w:rPr>
          <w:rFonts w:ascii="Times New Roman" w:hAnsi="Times New Roman" w:cs="Times New Roman"/>
          <w:sz w:val="24"/>
          <w:szCs w:val="24"/>
        </w:rPr>
        <w:t xml:space="preserve"> SNVs, single-nucleotide variants</w:t>
      </w:r>
      <w:r>
        <w:rPr>
          <w:rFonts w:ascii="Times New Roman" w:hAnsi="Times New Roman" w:cs="Times New Roman" w:hint="eastAsia"/>
          <w:sz w:val="24"/>
          <w:szCs w:val="24"/>
        </w:rPr>
        <w:t>;</w:t>
      </w:r>
    </w:p>
    <w:p w:rsidR="00C23224" w:rsidRPr="00C23224" w:rsidRDefault="00C23224">
      <w:pPr>
        <w:rPr>
          <w:rFonts w:ascii="Times New Roman" w:hAnsi="Times New Roman" w:cs="Times New Roman"/>
          <w:sz w:val="24"/>
          <w:szCs w:val="24"/>
        </w:rPr>
      </w:pPr>
    </w:p>
    <w:sectPr w:rsidR="00C23224" w:rsidRPr="00C2322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4DB" w:rsidRDefault="00D914DB" w:rsidP="001C02EA">
      <w:pPr>
        <w:spacing w:after="0" w:line="240" w:lineRule="auto"/>
      </w:pPr>
      <w:r>
        <w:separator/>
      </w:r>
    </w:p>
  </w:endnote>
  <w:endnote w:type="continuationSeparator" w:id="0">
    <w:p w:rsidR="00D914DB" w:rsidRDefault="00D914DB" w:rsidP="001C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4DB" w:rsidRDefault="00D914DB" w:rsidP="001C02EA">
      <w:pPr>
        <w:spacing w:after="0" w:line="240" w:lineRule="auto"/>
      </w:pPr>
      <w:r>
        <w:separator/>
      </w:r>
    </w:p>
  </w:footnote>
  <w:footnote w:type="continuationSeparator" w:id="0">
    <w:p w:rsidR="00D914DB" w:rsidRDefault="00D914DB" w:rsidP="001C02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812297"/>
    <w:multiLevelType w:val="hybridMultilevel"/>
    <w:tmpl w:val="56A0B808"/>
    <w:lvl w:ilvl="0" w:tplc="019C2074">
      <w:start w:val="5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BB97581"/>
    <w:multiLevelType w:val="hybridMultilevel"/>
    <w:tmpl w:val="9C6076E4"/>
    <w:lvl w:ilvl="0" w:tplc="E99EE7E4">
      <w:start w:val="5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TIwNLEwsDA1NzBS0lEKTi0uzszPAykwrAUAa2j2sSwAAAA="/>
  </w:docVars>
  <w:rsids>
    <w:rsidRoot w:val="00C23224"/>
    <w:rsid w:val="001C02EA"/>
    <w:rsid w:val="001D5806"/>
    <w:rsid w:val="00BF76B8"/>
    <w:rsid w:val="00C23224"/>
    <w:rsid w:val="00D914DB"/>
    <w:rsid w:val="00F62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A25AE"/>
  <w15:docId w15:val="{DADADAB4-9C93-427F-A975-B75BD41DA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3224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1C02E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C02EA"/>
  </w:style>
  <w:style w:type="paragraph" w:styleId="a5">
    <w:name w:val="footer"/>
    <w:basedOn w:val="a"/>
    <w:link w:val="Char0"/>
    <w:uiPriority w:val="99"/>
    <w:unhideWhenUsed/>
    <w:rsid w:val="001C02E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C02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5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9-08-20T05:20:00Z</dcterms:created>
  <dcterms:modified xsi:type="dcterms:W3CDTF">2019-08-20T05:21:00Z</dcterms:modified>
</cp:coreProperties>
</file>